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F80C26" w14:textId="69E1C0D4" w:rsidR="00C56794" w:rsidRDefault="00272E71" w:rsidP="00C56794">
      <w:pPr>
        <w:ind w:left="360" w:hanging="360"/>
        <w:jc w:val="center"/>
        <w:rPr>
          <w:rFonts w:ascii="Calibri" w:eastAsia="Times New Roman" w:hAnsi="Calibri" w:cs="Calibri"/>
          <w:color w:val="000000"/>
        </w:rPr>
      </w:pPr>
      <w:bookmarkStart w:id="0" w:name="_Hlk40090807"/>
      <w:bookmarkStart w:id="1" w:name="_GoBack"/>
      <w:bookmarkEnd w:id="0"/>
      <w:bookmarkEnd w:id="1"/>
      <w:r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AF71E4" wp14:editId="7CC4E54C">
                <wp:simplePos x="0" y="0"/>
                <wp:positionH relativeFrom="column">
                  <wp:posOffset>-704850</wp:posOffset>
                </wp:positionH>
                <wp:positionV relativeFrom="paragraph">
                  <wp:posOffset>-1114425</wp:posOffset>
                </wp:positionV>
                <wp:extent cx="7791450" cy="2105025"/>
                <wp:effectExtent l="50800" t="25400" r="82550" b="1047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1450" cy="21050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051109" w14:textId="06B64F2D" w:rsidR="00DC321F" w:rsidRPr="00565DF2" w:rsidRDefault="00DC321F" w:rsidP="00272E71">
                            <w:pPr>
                              <w:jc w:val="center"/>
                              <w:rPr>
                                <w:rFonts w:ascii="Neutra Display-Titling" w:hAnsi="Neutra Display-Titling"/>
                                <w:b/>
                                <w:bCs/>
                                <w:sz w:val="96"/>
                                <w:szCs w:val="96"/>
                              </w:rPr>
                            </w:pPr>
                            <w:r w:rsidRPr="00565DF2">
                              <w:rPr>
                                <w:rFonts w:ascii="Neutra Display-Titling" w:hAnsi="Neutra Display-Titling"/>
                                <w:b/>
                                <w:bCs/>
                                <w:sz w:val="96"/>
                                <w:szCs w:val="96"/>
                              </w:rPr>
                              <w:t>COVID–19 TESTING</w:t>
                            </w:r>
                          </w:p>
                          <w:p w14:paraId="2ED1DC6A" w14:textId="21525833" w:rsidR="00DC321F" w:rsidRPr="00EC7A45" w:rsidRDefault="00EC7A45" w:rsidP="00272E71">
                            <w:pPr>
                              <w:jc w:val="center"/>
                              <w:rPr>
                                <w:rFonts w:ascii="Neutra Display-Titling" w:hAnsi="Neutra Display-Titling"/>
                                <w:b/>
                                <w:bCs/>
                                <w:i/>
                                <w:iCs/>
                                <w:sz w:val="56"/>
                                <w:szCs w:val="72"/>
                              </w:rPr>
                            </w:pPr>
                            <w:r w:rsidRPr="00EC7A45">
                              <w:rPr>
                                <w:rFonts w:ascii="Neutra Display-Titling" w:hAnsi="Neutra Display-Titling"/>
                                <w:b/>
                                <w:bCs/>
                                <w:i/>
                                <w:iCs/>
                                <w:sz w:val="56"/>
                                <w:szCs w:val="72"/>
                              </w:rPr>
                              <w:t>[Insert Shelter Name]</w:t>
                            </w:r>
                          </w:p>
                          <w:p w14:paraId="7B351E21" w14:textId="77777777" w:rsidR="00F43E86" w:rsidRPr="00565DF2" w:rsidRDefault="00F43E86" w:rsidP="00272E71">
                            <w:pPr>
                              <w:jc w:val="center"/>
                              <w:rPr>
                                <w:rFonts w:ascii="Neutra Display-Titling" w:hAnsi="Neutra Display-Titling"/>
                                <w:b/>
                                <w:bCs/>
                                <w:sz w:val="56"/>
                                <w:szCs w:val="72"/>
                              </w:rPr>
                            </w:pPr>
                          </w:p>
                          <w:p w14:paraId="7A0BB308" w14:textId="34772C39" w:rsidR="00DC321F" w:rsidRPr="00EC7A45" w:rsidRDefault="00EC7A45" w:rsidP="00272E71">
                            <w:pPr>
                              <w:jc w:val="center"/>
                              <w:rPr>
                                <w:rFonts w:ascii="Neutra Display-Titling" w:hAnsi="Neutra Display-Titling"/>
                                <w:b/>
                                <w:bCs/>
                                <w:i/>
                                <w:iCs/>
                                <w:sz w:val="56"/>
                                <w:szCs w:val="72"/>
                              </w:rPr>
                            </w:pPr>
                            <w:r w:rsidRPr="00EC7A45">
                              <w:rPr>
                                <w:rFonts w:ascii="Neutra Display-Titling" w:hAnsi="Neutra Display-Titling"/>
                                <w:b/>
                                <w:bCs/>
                                <w:i/>
                                <w:iCs/>
                                <w:sz w:val="56"/>
                                <w:szCs w:val="72"/>
                              </w:rPr>
                              <w:t>[Insert Date &amp; Time]</w:t>
                            </w:r>
                          </w:p>
                          <w:p w14:paraId="1DE7A9CF" w14:textId="517E7401" w:rsidR="0032282E" w:rsidRPr="00565DF2" w:rsidRDefault="0032282E" w:rsidP="00272E71">
                            <w:pPr>
                              <w:jc w:val="center"/>
                              <w:rPr>
                                <w:rFonts w:ascii="Neutra Display-Titling" w:hAnsi="Neutra Display-Titling"/>
                                <w:b/>
                                <w:bCs/>
                                <w:sz w:val="56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AF71E4" id="Rectangle 3" o:spid="_x0000_s1026" style="position:absolute;left:0;text-align:left;margin-left:-55.5pt;margin-top:-87.75pt;width:613.5pt;height:16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" fillcolor="#365f91 [2404]" strokecolor="#4579b8 [3044]">
                <v:shadow on="t" color="black" opacity="22937f" origin=",.5" offset="0,.63889mm"/>
                <v:textbox>
                  <w:txbxContent>
                    <w:p w14:paraId="19051109" w14:textId="06B64F2D" w:rsidR="00DC321F" w:rsidRPr="00565DF2" w:rsidRDefault="00DC321F" w:rsidP="00272E71">
                      <w:pPr>
                        <w:jc w:val="center"/>
                        <w:rPr>
                          <w:rFonts w:ascii="Neutra Display-Titling" w:hAnsi="Neutra Display-Titling"/>
                          <w:b/>
                          <w:bCs/>
                          <w:sz w:val="96"/>
                          <w:szCs w:val="96"/>
                        </w:rPr>
                      </w:pPr>
                      <w:r w:rsidRPr="00565DF2">
                        <w:rPr>
                          <w:rFonts w:ascii="Neutra Display-Titling" w:hAnsi="Neutra Display-Titling"/>
                          <w:b/>
                          <w:bCs/>
                          <w:sz w:val="96"/>
                          <w:szCs w:val="96"/>
                        </w:rPr>
                        <w:t>COVID–19 TESTING</w:t>
                      </w:r>
                    </w:p>
                    <w:p w14:paraId="2ED1DC6A" w14:textId="21525833" w:rsidR="00DC321F" w:rsidRPr="00EC7A45" w:rsidRDefault="00EC7A45" w:rsidP="00272E71">
                      <w:pPr>
                        <w:jc w:val="center"/>
                        <w:rPr>
                          <w:rFonts w:ascii="Neutra Display-Titling" w:hAnsi="Neutra Display-Titling"/>
                          <w:b/>
                          <w:bCs/>
                          <w:i/>
                          <w:iCs/>
                          <w:sz w:val="56"/>
                          <w:szCs w:val="72"/>
                        </w:rPr>
                      </w:pPr>
                      <w:r w:rsidRPr="00EC7A45">
                        <w:rPr>
                          <w:rFonts w:ascii="Neutra Display-Titling" w:hAnsi="Neutra Display-Titling"/>
                          <w:b/>
                          <w:bCs/>
                          <w:i/>
                          <w:iCs/>
                          <w:sz w:val="56"/>
                          <w:szCs w:val="72"/>
                        </w:rPr>
                        <w:t>[Insert Shelter Name]</w:t>
                      </w:r>
                    </w:p>
                    <w:p w14:paraId="7B351E21" w14:textId="77777777" w:rsidR="00F43E86" w:rsidRPr="00565DF2" w:rsidRDefault="00F43E86" w:rsidP="00272E71">
                      <w:pPr>
                        <w:jc w:val="center"/>
                        <w:rPr>
                          <w:rFonts w:ascii="Neutra Display-Titling" w:hAnsi="Neutra Display-Titling"/>
                          <w:b/>
                          <w:bCs/>
                          <w:sz w:val="56"/>
                          <w:szCs w:val="72"/>
                        </w:rPr>
                      </w:pPr>
                    </w:p>
                    <w:p w14:paraId="7A0BB308" w14:textId="34772C39" w:rsidR="00DC321F" w:rsidRPr="00EC7A45" w:rsidRDefault="00EC7A45" w:rsidP="00272E71">
                      <w:pPr>
                        <w:jc w:val="center"/>
                        <w:rPr>
                          <w:rFonts w:ascii="Neutra Display-Titling" w:hAnsi="Neutra Display-Titling"/>
                          <w:b/>
                          <w:bCs/>
                          <w:i/>
                          <w:iCs/>
                          <w:sz w:val="56"/>
                          <w:szCs w:val="72"/>
                        </w:rPr>
                      </w:pPr>
                      <w:r w:rsidRPr="00EC7A45">
                        <w:rPr>
                          <w:rFonts w:ascii="Neutra Display-Titling" w:hAnsi="Neutra Display-Titling"/>
                          <w:b/>
                          <w:bCs/>
                          <w:i/>
                          <w:iCs/>
                          <w:sz w:val="56"/>
                          <w:szCs w:val="72"/>
                        </w:rPr>
                        <w:t>[Insert Date &amp; Time]</w:t>
                      </w:r>
                    </w:p>
                    <w:p w14:paraId="1DE7A9CF" w14:textId="517E7401" w:rsidR="0032282E" w:rsidRPr="00565DF2" w:rsidRDefault="0032282E" w:rsidP="00272E71">
                      <w:pPr>
                        <w:jc w:val="center"/>
                        <w:rPr>
                          <w:rFonts w:ascii="Neutra Display-Titling" w:hAnsi="Neutra Display-Titling"/>
                          <w:b/>
                          <w:bCs/>
                          <w:sz w:val="56"/>
                          <w:szCs w:val="7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F719B68" w14:textId="0463A838" w:rsidR="00272E71" w:rsidRDefault="00272E71" w:rsidP="00C56794">
      <w:pPr>
        <w:ind w:left="360" w:hanging="360"/>
        <w:jc w:val="center"/>
        <w:rPr>
          <w:rFonts w:ascii="Calibri" w:eastAsia="Times New Roman" w:hAnsi="Calibri" w:cs="Calibri"/>
          <w:color w:val="000000"/>
        </w:rPr>
      </w:pPr>
    </w:p>
    <w:p w14:paraId="7E393219" w14:textId="7343ED67" w:rsidR="00272E71" w:rsidRDefault="00272E71" w:rsidP="00C56794">
      <w:pPr>
        <w:ind w:left="360" w:hanging="360"/>
        <w:jc w:val="center"/>
        <w:rPr>
          <w:rFonts w:ascii="Calibri" w:eastAsia="Times New Roman" w:hAnsi="Calibri" w:cs="Calibri"/>
          <w:color w:val="000000"/>
        </w:rPr>
      </w:pPr>
    </w:p>
    <w:p w14:paraId="0FF7803B" w14:textId="77777777" w:rsidR="00272E71" w:rsidRDefault="00272E71" w:rsidP="00C56794">
      <w:pPr>
        <w:ind w:left="360" w:hanging="360"/>
        <w:jc w:val="center"/>
        <w:rPr>
          <w:rFonts w:ascii="Calibri" w:eastAsia="Times New Roman" w:hAnsi="Calibri" w:cs="Calibri"/>
          <w:color w:val="000000"/>
        </w:rPr>
      </w:pPr>
    </w:p>
    <w:p w14:paraId="65196094" w14:textId="4B270F63" w:rsidR="008904FC" w:rsidRDefault="008904FC" w:rsidP="00C56794">
      <w:pPr>
        <w:ind w:left="360" w:hanging="360"/>
        <w:jc w:val="center"/>
        <w:rPr>
          <w:rFonts w:ascii="Calibri" w:eastAsia="Times New Roman" w:hAnsi="Calibri" w:cs="Calibri"/>
          <w:color w:val="000000"/>
        </w:rPr>
      </w:pPr>
    </w:p>
    <w:p w14:paraId="25E5F300" w14:textId="77777777" w:rsidR="008F647C" w:rsidRPr="007E09B0" w:rsidRDefault="008F647C" w:rsidP="007E09B0">
      <w:pPr>
        <w:rPr>
          <w:rFonts w:ascii="Calibri" w:eastAsia="Times New Roman" w:hAnsi="Calibri" w:cs="Calibri"/>
          <w:color w:val="000000"/>
        </w:rPr>
      </w:pPr>
    </w:p>
    <w:p w14:paraId="5AF83D1A" w14:textId="0DDB47E2" w:rsidR="00F43E86" w:rsidRDefault="00000C59" w:rsidP="0056524F">
      <w:pPr>
        <w:spacing w:line="360" w:lineRule="auto"/>
        <w:ind w:right="1800"/>
        <w:jc w:val="center"/>
        <w:rPr>
          <w:rFonts w:ascii="Neutra Text-Book" w:eastAsia="Times New Roman" w:hAnsi="Neutra Text-Book" w:cs="Calibri"/>
          <w:color w:val="000000"/>
          <w:sz w:val="30"/>
          <w:szCs w:val="30"/>
        </w:rPr>
      </w:pPr>
      <w:r w:rsidRPr="00565DF2">
        <w:rPr>
          <w:rFonts w:ascii="Neutra Text-Book" w:eastAsia="Times New Roman" w:hAnsi="Neutra Text-Book" w:cs="Calibri"/>
          <w:color w:val="000000"/>
          <w:sz w:val="30"/>
          <w:szCs w:val="30"/>
        </w:rPr>
        <w:t>COVID</w:t>
      </w:r>
      <w:r w:rsidR="00A11336" w:rsidRPr="00565DF2">
        <w:rPr>
          <w:rFonts w:ascii="Neutra Text-Book" w:eastAsia="Times New Roman" w:hAnsi="Neutra Text-Book" w:cs="Calibri"/>
          <w:color w:val="000000"/>
          <w:sz w:val="30"/>
          <w:szCs w:val="30"/>
        </w:rPr>
        <w:t>-</w:t>
      </w:r>
      <w:r w:rsidRPr="00565DF2">
        <w:rPr>
          <w:rFonts w:ascii="Neutra Text-Book" w:eastAsia="Times New Roman" w:hAnsi="Neutra Text-Book" w:cs="Calibri"/>
          <w:color w:val="000000"/>
          <w:sz w:val="30"/>
          <w:szCs w:val="30"/>
        </w:rPr>
        <w:t xml:space="preserve">19 Testing </w:t>
      </w:r>
      <w:r w:rsidR="00A11336" w:rsidRPr="00565DF2">
        <w:rPr>
          <w:rFonts w:ascii="Neutra Text-Book" w:eastAsia="Times New Roman" w:hAnsi="Neutra Text-Book" w:cs="Calibri"/>
          <w:color w:val="000000"/>
          <w:sz w:val="30"/>
          <w:szCs w:val="30"/>
        </w:rPr>
        <w:t xml:space="preserve">will be available for </w:t>
      </w:r>
      <w:r w:rsidR="0056524F">
        <w:rPr>
          <w:rFonts w:ascii="Neutra Text-Book" w:eastAsia="Times New Roman" w:hAnsi="Neutra Text-Book" w:cs="Calibri"/>
          <w:color w:val="000000"/>
          <w:sz w:val="30"/>
          <w:szCs w:val="30"/>
        </w:rPr>
        <w:t xml:space="preserve">all shelter residents and staff at </w:t>
      </w:r>
      <w:r w:rsidR="00565DF2">
        <w:rPr>
          <w:rFonts w:ascii="Neutra Text-Book" w:eastAsia="Times New Roman" w:hAnsi="Neutra Text-Book" w:cs="Calibri"/>
          <w:color w:val="000000"/>
          <w:sz w:val="30"/>
          <w:szCs w:val="30"/>
        </w:rPr>
        <w:br/>
      </w:r>
      <w:r w:rsidR="0056524F" w:rsidRPr="0056524F">
        <w:rPr>
          <w:rFonts w:ascii="Neutra Text-Book" w:eastAsia="Times New Roman" w:hAnsi="Neutra Text-Book" w:cs="Calibri"/>
          <w:i/>
          <w:iCs/>
          <w:color w:val="000000"/>
          <w:sz w:val="30"/>
          <w:szCs w:val="30"/>
        </w:rPr>
        <w:t>[insert shelter name]</w:t>
      </w:r>
      <w:r w:rsidR="0056524F">
        <w:rPr>
          <w:rFonts w:ascii="Neutra Text-Book" w:eastAsia="Times New Roman" w:hAnsi="Neutra Text-Book" w:cs="Calibri"/>
          <w:color w:val="000000"/>
          <w:sz w:val="30"/>
          <w:szCs w:val="30"/>
        </w:rPr>
        <w:t xml:space="preserve"> </w:t>
      </w:r>
      <w:r w:rsidR="00482AC4" w:rsidRPr="00565DF2">
        <w:rPr>
          <w:rFonts w:ascii="Neutra Text-Book" w:eastAsia="Times New Roman" w:hAnsi="Neutra Text-Book" w:cs="Calibri"/>
          <w:color w:val="000000"/>
          <w:sz w:val="30"/>
          <w:szCs w:val="30"/>
        </w:rPr>
        <w:t xml:space="preserve">on </w:t>
      </w:r>
      <w:r w:rsidR="0056524F" w:rsidRPr="0056524F">
        <w:rPr>
          <w:rFonts w:ascii="Neutra Text-Book" w:eastAsia="Times New Roman" w:hAnsi="Neutra Text-Book" w:cs="Calibri"/>
          <w:i/>
          <w:iCs/>
          <w:color w:val="000000"/>
          <w:sz w:val="30"/>
          <w:szCs w:val="30"/>
        </w:rPr>
        <w:t>[insert date and time]</w:t>
      </w:r>
      <w:r w:rsidR="00F43E86">
        <w:rPr>
          <w:rFonts w:ascii="Neutra Text-Book" w:eastAsia="Times New Roman" w:hAnsi="Neutra Text-Book" w:cs="Calibri"/>
          <w:color w:val="000000"/>
          <w:sz w:val="30"/>
          <w:szCs w:val="30"/>
        </w:rPr>
        <w:t>.</w:t>
      </w:r>
    </w:p>
    <w:p w14:paraId="569C7D19" w14:textId="0B95734D" w:rsidR="00BE0E31" w:rsidRDefault="0032282E" w:rsidP="00F43E86">
      <w:pPr>
        <w:spacing w:line="360" w:lineRule="auto"/>
        <w:rPr>
          <w:rFonts w:ascii="Calibri" w:eastAsia="Times New Roman" w:hAnsi="Calibri" w:cs="Calibri"/>
          <w:color w:val="000000"/>
          <w:sz w:val="32"/>
          <w:szCs w:val="32"/>
        </w:rPr>
      </w:pPr>
      <w:r>
        <w:rPr>
          <w:rFonts w:ascii="Neutra Text-Book" w:eastAsia="Times New Roman" w:hAnsi="Neutra Text-Book" w:cs="Calibri"/>
          <w:color w:val="000000"/>
          <w:sz w:val="30"/>
          <w:szCs w:val="30"/>
        </w:rPr>
        <w:t xml:space="preserve">.  </w:t>
      </w:r>
      <w:r w:rsidR="0003230B" w:rsidRPr="00565DF2">
        <w:rPr>
          <w:rFonts w:ascii="Neutra Text-Book" w:eastAsia="Times New Roman" w:hAnsi="Neutra Text-Book" w:cs="Calibri"/>
          <w:color w:val="000000"/>
          <w:sz w:val="30"/>
          <w:szCs w:val="30"/>
        </w:rPr>
        <w:t xml:space="preserve"> </w:t>
      </w:r>
      <w:r w:rsidR="005F65A1" w:rsidRPr="00565DF2">
        <w:rPr>
          <w:rFonts w:ascii="Neutra Text-Book" w:eastAsia="Times New Roman" w:hAnsi="Neutra Text-Book" w:cs="Calibri"/>
          <w:color w:val="000000"/>
          <w:sz w:val="30"/>
          <w:szCs w:val="30"/>
        </w:rPr>
        <w:t xml:space="preserve"> </w:t>
      </w:r>
    </w:p>
    <w:p w14:paraId="3EB1E232" w14:textId="3B35C6B1" w:rsidR="00BB046D" w:rsidRPr="00565DF2" w:rsidRDefault="00BE0E31" w:rsidP="005F65A1">
      <w:pPr>
        <w:ind w:left="360"/>
        <w:rPr>
          <w:rFonts w:ascii="Neutra Text-Bold" w:eastAsia="Times New Roman" w:hAnsi="Neutra Text-Bold" w:cs="Calibri"/>
          <w:i/>
          <w:color w:val="000000"/>
          <w:sz w:val="32"/>
          <w:szCs w:val="32"/>
        </w:rPr>
      </w:pPr>
      <w:r w:rsidRPr="00565DF2">
        <w:rPr>
          <w:rFonts w:ascii="Neutra Text-Bold" w:eastAsia="Times New Roman" w:hAnsi="Neutra Text-Bold" w:cs="Calibri"/>
          <w:i/>
          <w:color w:val="000000"/>
          <w:sz w:val="32"/>
          <w:szCs w:val="32"/>
        </w:rPr>
        <w:t>Testing is available for FREE</w:t>
      </w:r>
      <w:r w:rsidR="00B061E9" w:rsidRPr="00565DF2">
        <w:rPr>
          <w:rFonts w:ascii="Neutra Text-Bold" w:eastAsia="Times New Roman" w:hAnsi="Neutra Text-Bold" w:cs="Calibri"/>
          <w:i/>
          <w:color w:val="000000"/>
          <w:sz w:val="32"/>
          <w:szCs w:val="32"/>
        </w:rPr>
        <w:t xml:space="preserve"> for all residents as well as staff. </w:t>
      </w:r>
    </w:p>
    <w:p w14:paraId="06D5E34A" w14:textId="4A7A4C9E" w:rsidR="002A74E9" w:rsidRDefault="00392855" w:rsidP="005F65A1">
      <w:pPr>
        <w:ind w:left="1080" w:firstLine="360"/>
        <w:rPr>
          <w:rFonts w:ascii="Calibri" w:eastAsia="Times New Roman" w:hAnsi="Calibri" w:cs="Calibri"/>
          <w:noProof/>
          <w:color w:val="000000"/>
        </w:rPr>
      </w:pPr>
      <w:r>
        <w:rPr>
          <w:rFonts w:ascii="Calibri" w:eastAsia="Times New Roman" w:hAnsi="Calibri" w:cs="Calibri"/>
          <w:noProof/>
          <w:color w:val="000000"/>
        </w:rPr>
        <w:drawing>
          <wp:anchor distT="0" distB="0" distL="114300" distR="114300" simplePos="0" relativeHeight="251664384" behindDoc="1" locked="0" layoutInCell="1" allowOverlap="1" wp14:anchorId="11D7A9D8" wp14:editId="77B739F0">
            <wp:simplePos x="0" y="0"/>
            <wp:positionH relativeFrom="column">
              <wp:posOffset>266755</wp:posOffset>
            </wp:positionH>
            <wp:positionV relativeFrom="paragraph">
              <wp:posOffset>58420</wp:posOffset>
            </wp:positionV>
            <wp:extent cx="914400" cy="914400"/>
            <wp:effectExtent l="0" t="0" r="0" b="0"/>
            <wp:wrapTight wrapText="bothSides">
              <wp:wrapPolygon edited="0">
                <wp:start x="8550" y="0"/>
                <wp:lineTo x="5850" y="1350"/>
                <wp:lineTo x="2250" y="5400"/>
                <wp:lineTo x="2250" y="8550"/>
                <wp:lineTo x="4500" y="15300"/>
                <wp:lineTo x="4500" y="20250"/>
                <wp:lineTo x="13500" y="20250"/>
                <wp:lineTo x="13950" y="19350"/>
                <wp:lineTo x="18000" y="15300"/>
                <wp:lineTo x="18450" y="10350"/>
                <wp:lineTo x="18000" y="5850"/>
                <wp:lineTo x="13500" y="1350"/>
                <wp:lineTo x="10800" y="0"/>
                <wp:lineTo x="8550" y="0"/>
              </wp:wrapPolygon>
            </wp:wrapTight>
            <wp:docPr id="11" name="Graphic 11" descr="Head with ge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eadwithgears.svg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FEA856" w14:textId="264A25A1" w:rsidR="002A74E9" w:rsidRDefault="002A74E9" w:rsidP="005F65A1">
      <w:pPr>
        <w:ind w:left="1080" w:firstLine="360"/>
        <w:rPr>
          <w:rFonts w:ascii="Calibri" w:eastAsia="Times New Roman" w:hAnsi="Calibri" w:cs="Calibri"/>
          <w:noProof/>
          <w:color w:val="000000"/>
        </w:rPr>
      </w:pPr>
    </w:p>
    <w:p w14:paraId="36544711" w14:textId="77777777" w:rsidR="002A74E9" w:rsidRDefault="002A74E9" w:rsidP="005F65A1">
      <w:pPr>
        <w:ind w:left="1080" w:firstLine="360"/>
        <w:rPr>
          <w:rFonts w:ascii="Calibri" w:eastAsia="Times New Roman" w:hAnsi="Calibri" w:cs="Calibri"/>
          <w:noProof/>
          <w:color w:val="000000"/>
        </w:rPr>
      </w:pPr>
    </w:p>
    <w:p w14:paraId="1F5AEB6C" w14:textId="4B36A439" w:rsidR="002A74E9" w:rsidRPr="00565DF2" w:rsidRDefault="009A2C7E" w:rsidP="009A2C7E">
      <w:pPr>
        <w:ind w:left="540"/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</w:pPr>
      <w:r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   </w:t>
      </w:r>
      <w:r w:rsidR="00B76F3F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Know </w:t>
      </w:r>
      <w:r w:rsidR="00392855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>Y</w:t>
      </w:r>
      <w:r w:rsidR="00B76F3F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our </w:t>
      </w:r>
      <w:r w:rsidR="00392855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>S</w:t>
      </w:r>
      <w:r w:rsidR="00B76F3F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>tatus &amp;</w:t>
      </w:r>
      <w:r w:rsidR="00BE07C3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 </w:t>
      </w:r>
      <w:r w:rsidR="00392855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>H</w:t>
      </w:r>
      <w:r w:rsidR="00B76F3F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ow to </w:t>
      </w:r>
      <w:r w:rsidR="00392855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>P</w:t>
      </w:r>
      <w:r w:rsidR="00B76F3F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rotect </w:t>
      </w:r>
      <w:r w:rsidR="00392855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>Y</w:t>
      </w:r>
      <w:r w:rsidR="00B76F3F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ourself </w:t>
      </w:r>
    </w:p>
    <w:p w14:paraId="635D6FE5" w14:textId="5915E3FE" w:rsidR="00B76F3F" w:rsidRDefault="00B76F3F" w:rsidP="00392855">
      <w:pPr>
        <w:ind w:left="1080" w:firstLine="360"/>
        <w:rPr>
          <w:rFonts w:ascii="Calibri" w:eastAsia="Times New Roman" w:hAnsi="Calibri" w:cs="Calibri"/>
          <w:b/>
          <w:bCs/>
          <w:noProof/>
          <w:color w:val="000000"/>
          <w:sz w:val="32"/>
          <w:szCs w:val="32"/>
        </w:rPr>
      </w:pPr>
      <w:r>
        <w:rPr>
          <w:rFonts w:ascii="Calibri" w:eastAsia="Times New Roman" w:hAnsi="Calibri" w:cs="Calibri"/>
          <w:noProof/>
          <w:color w:val="000000"/>
        </w:rPr>
        <w:drawing>
          <wp:anchor distT="0" distB="0" distL="114300" distR="114300" simplePos="0" relativeHeight="251663360" behindDoc="1" locked="0" layoutInCell="1" allowOverlap="1" wp14:anchorId="2D3EFCB7" wp14:editId="13057374">
            <wp:simplePos x="0" y="0"/>
            <wp:positionH relativeFrom="column">
              <wp:posOffset>98425</wp:posOffset>
            </wp:positionH>
            <wp:positionV relativeFrom="paragraph">
              <wp:posOffset>162560</wp:posOffset>
            </wp:positionV>
            <wp:extent cx="1104900" cy="1104900"/>
            <wp:effectExtent l="0" t="0" r="0" b="0"/>
            <wp:wrapTight wrapText="bothSides">
              <wp:wrapPolygon edited="0">
                <wp:start x="8441" y="1986"/>
                <wp:lineTo x="6455" y="4966"/>
                <wp:lineTo x="6455" y="6952"/>
                <wp:lineTo x="8441" y="10924"/>
                <wp:lineTo x="4469" y="11917"/>
                <wp:lineTo x="2483" y="14400"/>
                <wp:lineTo x="2483" y="19366"/>
                <wp:lineTo x="18869" y="19366"/>
                <wp:lineTo x="19366" y="15393"/>
                <wp:lineTo x="16386" y="11421"/>
                <wp:lineTo x="12910" y="10924"/>
                <wp:lineTo x="14897" y="8441"/>
                <wp:lineTo x="14897" y="5462"/>
                <wp:lineTo x="12910" y="1986"/>
                <wp:lineTo x="8441" y="1986"/>
              </wp:wrapPolygon>
            </wp:wrapTight>
            <wp:docPr id="10" name="Graphic 10" descr="Do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octor.svg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9F2B06" w14:textId="7DC9687E" w:rsidR="00B76F3F" w:rsidRPr="0051698D" w:rsidRDefault="00B76F3F" w:rsidP="00BB046D">
      <w:pPr>
        <w:ind w:left="1440" w:firstLine="75"/>
        <w:rPr>
          <w:rFonts w:ascii="Calibri" w:eastAsia="Times New Roman" w:hAnsi="Calibri" w:cs="Calibri"/>
          <w:b/>
          <w:bCs/>
          <w:noProof/>
          <w:color w:val="000000"/>
          <w:sz w:val="32"/>
          <w:szCs w:val="32"/>
        </w:rPr>
      </w:pPr>
    </w:p>
    <w:p w14:paraId="45821968" w14:textId="77777777" w:rsidR="00565DF2" w:rsidRDefault="00565DF2" w:rsidP="00B76F3F">
      <w:pPr>
        <w:rPr>
          <w:rFonts w:ascii="Calibri" w:eastAsia="Times New Roman" w:hAnsi="Calibri" w:cs="Calibri"/>
          <w:noProof/>
          <w:color w:val="000000"/>
        </w:rPr>
      </w:pPr>
    </w:p>
    <w:p w14:paraId="540D63A9" w14:textId="7F0FB30D" w:rsidR="00B76F3F" w:rsidRPr="00565DF2" w:rsidRDefault="009A2C7E" w:rsidP="009A2C7E">
      <w:pPr>
        <w:rPr>
          <w:rFonts w:ascii="Neutra Text-Bold" w:eastAsia="Times New Roman" w:hAnsi="Neutra Text-Bold" w:cs="Calibri"/>
          <w:noProof/>
          <w:color w:val="000000"/>
          <w:sz w:val="32"/>
          <w:szCs w:val="32"/>
        </w:rPr>
      </w:pPr>
      <w:r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   </w:t>
      </w:r>
      <w:r w:rsidR="00B76F3F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Get </w:t>
      </w:r>
      <w:r w:rsidR="00392855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>A</w:t>
      </w:r>
      <w:r w:rsidR="00B76F3F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ccess to </w:t>
      </w:r>
      <w:r w:rsidR="00392855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>A</w:t>
      </w:r>
      <w:r w:rsidR="00B76F3F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dditional </w:t>
      </w:r>
      <w:r w:rsidR="00392855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>M</w:t>
      </w:r>
      <w:r w:rsidR="00B76F3F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edical </w:t>
      </w:r>
      <w:r w:rsidR="00392855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>C</w:t>
      </w:r>
      <w:r w:rsidR="00B76F3F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are </w:t>
      </w:r>
      <w:r w:rsidR="00392855" w:rsidRPr="00565DF2">
        <w:rPr>
          <w:rFonts w:ascii="Neutra Text-Bold" w:eastAsia="Times New Roman" w:hAnsi="Neutra Text-Bold" w:cs="Calibri"/>
          <w:bCs/>
          <w:noProof/>
          <w:color w:val="000000"/>
          <w:sz w:val="32"/>
          <w:szCs w:val="32"/>
        </w:rPr>
        <w:t xml:space="preserve">(If Needed) </w:t>
      </w:r>
    </w:p>
    <w:p w14:paraId="6297884F" w14:textId="77777777" w:rsidR="00B76F3F" w:rsidRDefault="00B76F3F" w:rsidP="005F65A1">
      <w:pPr>
        <w:ind w:left="1080" w:firstLine="360"/>
        <w:rPr>
          <w:rFonts w:ascii="Calibri" w:eastAsia="Times New Roman" w:hAnsi="Calibri" w:cs="Calibri"/>
          <w:noProof/>
          <w:color w:val="000000"/>
        </w:rPr>
      </w:pPr>
    </w:p>
    <w:p w14:paraId="60139B5A" w14:textId="271A9F65" w:rsidR="00B76F3F" w:rsidRDefault="00565DF2" w:rsidP="005F65A1">
      <w:pPr>
        <w:ind w:left="1080" w:firstLine="360"/>
        <w:rPr>
          <w:rFonts w:ascii="Calibri" w:eastAsia="Times New Roman" w:hAnsi="Calibri" w:cs="Calibri"/>
          <w:noProof/>
          <w:color w:val="000000"/>
        </w:rPr>
      </w:pPr>
      <w:r>
        <w:rPr>
          <w:rFonts w:ascii="Calibri" w:eastAsia="Times New Roman" w:hAnsi="Calibri" w:cs="Calibri"/>
          <w:noProof/>
          <w:color w:val="000000"/>
        </w:rPr>
        <w:drawing>
          <wp:anchor distT="0" distB="0" distL="114300" distR="114300" simplePos="0" relativeHeight="251660288" behindDoc="0" locked="0" layoutInCell="1" allowOverlap="1" wp14:anchorId="02758F4F" wp14:editId="47991284">
            <wp:simplePos x="0" y="0"/>
            <wp:positionH relativeFrom="column">
              <wp:posOffset>196215</wp:posOffset>
            </wp:positionH>
            <wp:positionV relativeFrom="paragraph">
              <wp:posOffset>36830</wp:posOffset>
            </wp:positionV>
            <wp:extent cx="923925" cy="923925"/>
            <wp:effectExtent l="0" t="0" r="0" b="0"/>
            <wp:wrapNone/>
            <wp:docPr id="7" name="Graphic 7" descr="Mon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oney.svg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5572E7" w14:textId="34D33EBD" w:rsidR="00B76F3F" w:rsidRDefault="00B76F3F" w:rsidP="005F65A1">
      <w:pPr>
        <w:ind w:left="1080" w:firstLine="360"/>
        <w:rPr>
          <w:rFonts w:ascii="Calibri" w:eastAsia="Times New Roman" w:hAnsi="Calibri" w:cs="Calibri"/>
          <w:noProof/>
          <w:color w:val="000000"/>
        </w:rPr>
      </w:pPr>
    </w:p>
    <w:p w14:paraId="01332FCE" w14:textId="77777777" w:rsidR="005F65A1" w:rsidRDefault="005F65A1" w:rsidP="005F65A1">
      <w:pPr>
        <w:ind w:left="1080" w:firstLine="360"/>
        <w:rPr>
          <w:rFonts w:ascii="Calibri" w:eastAsia="Times New Roman" w:hAnsi="Calibri" w:cs="Calibri"/>
          <w:noProof/>
          <w:color w:val="000000"/>
        </w:rPr>
      </w:pPr>
    </w:p>
    <w:p w14:paraId="722E7529" w14:textId="6536F97B" w:rsidR="00C04413" w:rsidRPr="00565DF2" w:rsidRDefault="00C04413" w:rsidP="009A2C7E">
      <w:pPr>
        <w:ind w:left="1440" w:firstLine="720"/>
        <w:rPr>
          <w:rFonts w:ascii="Neutra Text-Bold" w:eastAsia="Times New Roman" w:hAnsi="Neutra Text-Bold" w:cs="Calibri"/>
          <w:bCs/>
          <w:color w:val="000000"/>
          <w:sz w:val="32"/>
          <w:szCs w:val="32"/>
        </w:rPr>
      </w:pPr>
      <w:r w:rsidRPr="00565DF2">
        <w:rPr>
          <w:rFonts w:ascii="Neutra Text-Bold" w:eastAsia="Times New Roman" w:hAnsi="Neutra Text-Bold" w:cs="Calibri"/>
          <w:bCs/>
          <w:color w:val="000000"/>
          <w:sz w:val="32"/>
          <w:szCs w:val="32"/>
        </w:rPr>
        <w:t xml:space="preserve">Gift Cards </w:t>
      </w:r>
      <w:r w:rsidR="00392855" w:rsidRPr="00565DF2">
        <w:rPr>
          <w:rFonts w:ascii="Neutra Text-Bold" w:eastAsia="Times New Roman" w:hAnsi="Neutra Text-Bold" w:cs="Calibri"/>
          <w:bCs/>
          <w:color w:val="000000"/>
          <w:sz w:val="32"/>
          <w:szCs w:val="32"/>
        </w:rPr>
        <w:t xml:space="preserve">Available for </w:t>
      </w:r>
      <w:r w:rsidR="00370D0A" w:rsidRPr="00565DF2">
        <w:rPr>
          <w:rFonts w:ascii="Neutra Text-Bold" w:eastAsia="Times New Roman" w:hAnsi="Neutra Text-Bold" w:cs="Calibri"/>
          <w:bCs/>
          <w:color w:val="000000"/>
          <w:sz w:val="32"/>
          <w:szCs w:val="32"/>
        </w:rPr>
        <w:t>Participating</w:t>
      </w:r>
      <w:r w:rsidR="0032282E">
        <w:rPr>
          <w:rFonts w:ascii="Neutra Text-Bold" w:eastAsia="Times New Roman" w:hAnsi="Neutra Text-Bold" w:cs="Calibri"/>
          <w:bCs/>
          <w:color w:val="000000"/>
          <w:sz w:val="32"/>
          <w:szCs w:val="32"/>
        </w:rPr>
        <w:t xml:space="preserve"> (Given with Test Results)</w:t>
      </w:r>
      <w:r w:rsidR="00370D0A" w:rsidRPr="00565DF2">
        <w:rPr>
          <w:rFonts w:ascii="Neutra Text-Bold" w:eastAsia="Times New Roman" w:hAnsi="Neutra Text-Bold" w:cs="Calibri"/>
          <w:bCs/>
          <w:color w:val="000000"/>
          <w:sz w:val="32"/>
          <w:szCs w:val="32"/>
        </w:rPr>
        <w:t xml:space="preserve"> </w:t>
      </w:r>
    </w:p>
    <w:p w14:paraId="526D0D1F" w14:textId="195C0F0A" w:rsidR="00184767" w:rsidRPr="00184767" w:rsidRDefault="00184767" w:rsidP="00184767">
      <w:pPr>
        <w:rPr>
          <w:rFonts w:ascii="Calibri" w:eastAsia="Times New Roman" w:hAnsi="Calibri" w:cs="Calibri"/>
          <w:sz w:val="36"/>
          <w:szCs w:val="36"/>
        </w:rPr>
      </w:pPr>
    </w:p>
    <w:p w14:paraId="1BA541BC" w14:textId="77777777" w:rsidR="00F43E86" w:rsidRDefault="00F43E86" w:rsidP="00565DF2">
      <w:pPr>
        <w:spacing w:line="360" w:lineRule="auto"/>
        <w:ind w:left="360" w:right="720"/>
        <w:rPr>
          <w:rFonts w:ascii="Neutra Text-Bold" w:eastAsia="Times New Roman" w:hAnsi="Neutra Text-Bold" w:cs="Calibri"/>
          <w:bCs/>
          <w:color w:val="000000"/>
        </w:rPr>
      </w:pPr>
    </w:p>
    <w:p w14:paraId="1E6537FB" w14:textId="297C205E" w:rsidR="00B5380E" w:rsidRPr="00813BC1" w:rsidRDefault="002B4076" w:rsidP="00565DF2">
      <w:pPr>
        <w:spacing w:line="360" w:lineRule="auto"/>
        <w:ind w:left="360" w:right="720"/>
        <w:rPr>
          <w:rFonts w:ascii="Calibri" w:eastAsia="Times New Roman" w:hAnsi="Calibri" w:cs="Calibri"/>
          <w:color w:val="000000"/>
        </w:rPr>
      </w:pPr>
      <w:r w:rsidRPr="00565DF2">
        <w:rPr>
          <w:rFonts w:ascii="Neutra Text-Book" w:eastAsia="Times New Roman" w:hAnsi="Neutra Text-Book" w:cs="Calibri"/>
          <w:color w:val="000000"/>
        </w:rPr>
        <w:t>Protect yourself and other</w:t>
      </w:r>
      <w:r w:rsidR="00A7650B">
        <w:rPr>
          <w:rFonts w:ascii="Neutra Text-Book" w:eastAsia="Times New Roman" w:hAnsi="Neutra Text-Book" w:cs="Calibri"/>
          <w:color w:val="000000"/>
        </w:rPr>
        <w:t xml:space="preserve">s </w:t>
      </w:r>
      <w:r w:rsidR="00B5380E" w:rsidRPr="00565DF2">
        <w:rPr>
          <w:rFonts w:ascii="Neutra Text-Book" w:eastAsia="Times New Roman" w:hAnsi="Neutra Text-Book" w:cs="Calibri"/>
          <w:color w:val="000000"/>
        </w:rPr>
        <w:t xml:space="preserve">by reducing the spread of COVID-19.  </w:t>
      </w:r>
      <w:r w:rsidRPr="00565DF2">
        <w:rPr>
          <w:rFonts w:ascii="Neutra Text-Book" w:eastAsia="Times New Roman" w:hAnsi="Neutra Text-Book" w:cs="Calibri"/>
          <w:color w:val="000000"/>
        </w:rPr>
        <w:t xml:space="preserve">Testing </w:t>
      </w:r>
      <w:r w:rsidR="00B5380E" w:rsidRPr="00565DF2">
        <w:rPr>
          <w:rFonts w:ascii="Neutra Text-Book" w:eastAsia="Times New Roman" w:hAnsi="Neutra Text-Book" w:cs="Calibri"/>
          <w:color w:val="000000"/>
        </w:rPr>
        <w:t xml:space="preserve">will be used to identify individuals who have COVID-19 </w:t>
      </w:r>
      <w:r w:rsidR="007A4112">
        <w:rPr>
          <w:rFonts w:ascii="Neutra Text-Book" w:eastAsia="Times New Roman" w:hAnsi="Neutra Text-Book" w:cs="Calibri"/>
          <w:color w:val="000000"/>
        </w:rPr>
        <w:t>or were a close contact of someone who tested positive</w:t>
      </w:r>
      <w:r w:rsidR="00B5380E" w:rsidRPr="00565DF2">
        <w:rPr>
          <w:rFonts w:ascii="Neutra Text-Book" w:eastAsia="Times New Roman" w:hAnsi="Neutra Text-Book" w:cs="Calibri"/>
          <w:color w:val="000000"/>
        </w:rPr>
        <w:t>. Th</w:t>
      </w:r>
      <w:r w:rsidR="007C75DE" w:rsidRPr="00565DF2">
        <w:rPr>
          <w:rFonts w:ascii="Neutra Text-Book" w:eastAsia="Times New Roman" w:hAnsi="Neutra Text-Book" w:cs="Calibri"/>
          <w:color w:val="000000"/>
        </w:rPr>
        <w:t xml:space="preserve">ese </w:t>
      </w:r>
      <w:r w:rsidR="00B5380E" w:rsidRPr="00565DF2">
        <w:rPr>
          <w:rFonts w:ascii="Neutra Text-Book" w:eastAsia="Times New Roman" w:hAnsi="Neutra Text-Book" w:cs="Calibri"/>
          <w:color w:val="000000"/>
        </w:rPr>
        <w:t>individuals will be able to stay in private rooms in DHS</w:t>
      </w:r>
      <w:r w:rsidR="006A4938" w:rsidRPr="00565DF2">
        <w:rPr>
          <w:rFonts w:ascii="Neutra Text-Book" w:eastAsia="Times New Roman" w:hAnsi="Neutra Text-Book" w:cs="Calibri"/>
          <w:color w:val="000000"/>
        </w:rPr>
        <w:t>-</w:t>
      </w:r>
      <w:r w:rsidR="00B5380E" w:rsidRPr="00565DF2">
        <w:rPr>
          <w:rFonts w:ascii="Neutra Text-Book" w:eastAsia="Times New Roman" w:hAnsi="Neutra Text-Book" w:cs="Calibri"/>
          <w:color w:val="000000"/>
        </w:rPr>
        <w:t>funded facilities to limit their contact with other people</w:t>
      </w:r>
      <w:r w:rsidR="00B5380E" w:rsidRPr="00813BC1">
        <w:rPr>
          <w:rFonts w:ascii="Calibri" w:eastAsia="Times New Roman" w:hAnsi="Calibri" w:cs="Calibri"/>
          <w:color w:val="000000"/>
        </w:rPr>
        <w:t xml:space="preserve">. </w:t>
      </w:r>
    </w:p>
    <w:p w14:paraId="79D993E9" w14:textId="7BB9B517" w:rsidR="00184767" w:rsidRPr="00184767" w:rsidRDefault="00B5380E" w:rsidP="00184767">
      <w:pPr>
        <w:rPr>
          <w:rFonts w:ascii="Calibri" w:eastAsia="Times New Roman" w:hAnsi="Calibri" w:cs="Calibri"/>
          <w:sz w:val="36"/>
          <w:szCs w:val="36"/>
        </w:rPr>
      </w:pPr>
      <w:r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5BC040" wp14:editId="7F7F587E">
                <wp:simplePos x="0" y="0"/>
                <wp:positionH relativeFrom="column">
                  <wp:posOffset>-781050</wp:posOffset>
                </wp:positionH>
                <wp:positionV relativeFrom="paragraph">
                  <wp:posOffset>193675</wp:posOffset>
                </wp:positionV>
                <wp:extent cx="7994650" cy="923925"/>
                <wp:effectExtent l="50800" t="25400" r="82550" b="920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94650" cy="9239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8CB7F4" w14:textId="1B42A9E1" w:rsidR="00F43E86" w:rsidRDefault="00DC321F" w:rsidP="003E7A31">
                            <w:pPr>
                              <w:jc w:val="center"/>
                              <w:rPr>
                                <w:rFonts w:ascii="Neutra Display-Titling" w:hAnsi="Neutra Display-Titling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565DF2">
                              <w:rPr>
                                <w:rFonts w:ascii="Neutra Display-Titling" w:hAnsi="Neutra Display-Titling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Please ask shelter staff </w:t>
                            </w:r>
                          </w:p>
                          <w:p w14:paraId="6FFB5954" w14:textId="7A79E434" w:rsidR="00DC321F" w:rsidRPr="00565DF2" w:rsidRDefault="00DC321F" w:rsidP="003E7A31">
                            <w:pPr>
                              <w:jc w:val="center"/>
                              <w:rPr>
                                <w:rFonts w:ascii="Neutra Display-Titling" w:hAnsi="Neutra Display-Titling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565DF2">
                              <w:rPr>
                                <w:rFonts w:ascii="Neutra Display-Titling" w:hAnsi="Neutra Display-Titling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for additional inform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5BC040" id="Rectangle 12" o:spid="_x0000_s1027" style="position:absolute;margin-left:-61.5pt;margin-top:15.25pt;width:629.5pt;height:72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" fillcolor="#365f91 [2404]" strokecolor="#4579b8 [3044]">
                <v:shadow on="t" color="black" opacity="22937f" origin=",.5" offset="0,.63889mm"/>
                <v:textbox>
                  <w:txbxContent>
                    <w:p w14:paraId="5D8CB7F4" w14:textId="1B42A9E1" w:rsidR="00F43E86" w:rsidRDefault="00DC321F" w:rsidP="003E7A31">
                      <w:pPr>
                        <w:jc w:val="center"/>
                        <w:rPr>
                          <w:rFonts w:ascii="Neutra Display-Titling" w:hAnsi="Neutra Display-Titling"/>
                          <w:b/>
                          <w:bCs/>
                          <w:sz w:val="48"/>
                          <w:szCs w:val="48"/>
                        </w:rPr>
                      </w:pPr>
                      <w:r w:rsidRPr="00565DF2">
                        <w:rPr>
                          <w:rFonts w:ascii="Neutra Display-Titling" w:hAnsi="Neutra Display-Titling"/>
                          <w:b/>
                          <w:bCs/>
                          <w:sz w:val="48"/>
                          <w:szCs w:val="48"/>
                        </w:rPr>
                        <w:t xml:space="preserve">Please ask shelter staff </w:t>
                      </w:r>
                    </w:p>
                    <w:p w14:paraId="6FFB5954" w14:textId="7A79E434" w:rsidR="00DC321F" w:rsidRPr="00565DF2" w:rsidRDefault="00DC321F" w:rsidP="003E7A31">
                      <w:pPr>
                        <w:jc w:val="center"/>
                        <w:rPr>
                          <w:rFonts w:ascii="Neutra Display-Titling" w:hAnsi="Neutra Display-Titling"/>
                          <w:b/>
                          <w:bCs/>
                          <w:sz w:val="48"/>
                          <w:szCs w:val="48"/>
                        </w:rPr>
                      </w:pPr>
                      <w:r w:rsidRPr="00565DF2">
                        <w:rPr>
                          <w:rFonts w:ascii="Neutra Display-Titling" w:hAnsi="Neutra Display-Titling"/>
                          <w:b/>
                          <w:bCs/>
                          <w:sz w:val="48"/>
                          <w:szCs w:val="48"/>
                        </w:rPr>
                        <w:t xml:space="preserve">for additional information </w:t>
                      </w:r>
                    </w:p>
                  </w:txbxContent>
                </v:textbox>
              </v:rect>
            </w:pict>
          </mc:Fallback>
        </mc:AlternateContent>
      </w:r>
    </w:p>
    <w:sectPr w:rsidR="00184767" w:rsidRPr="00184767" w:rsidSect="00565DF2">
      <w:footerReference w:type="default" r:id="rId17"/>
      <w:pgSz w:w="12240" w:h="15840"/>
      <w:pgMar w:top="1620" w:right="0" w:bottom="1260" w:left="108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940A1" w16cex:dateUtc="2020-11-13T22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6730C" w14:textId="77777777" w:rsidR="00D70305" w:rsidRDefault="00D70305" w:rsidP="00540F00">
      <w:r>
        <w:separator/>
      </w:r>
    </w:p>
  </w:endnote>
  <w:endnote w:type="continuationSeparator" w:id="0">
    <w:p w14:paraId="559379EF" w14:textId="77777777" w:rsidR="00D70305" w:rsidRDefault="00D70305" w:rsidP="00540F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eutra Display-Titling">
    <w:altName w:val="Times New Roman"/>
    <w:charset w:val="00"/>
    <w:family w:val="auto"/>
    <w:pitch w:val="variable"/>
    <w:sig w:usb0="00000001" w:usb1="4000204A" w:usb2="00000000" w:usb3="00000000" w:csb0="0000009B" w:csb1="00000000"/>
  </w:font>
  <w:font w:name="Neutra Text-Book">
    <w:altName w:val="Times New Roman"/>
    <w:charset w:val="00"/>
    <w:family w:val="auto"/>
    <w:pitch w:val="variable"/>
    <w:sig w:usb0="00000001" w:usb1="4000204A" w:usb2="00000000" w:usb3="00000000" w:csb0="00000009" w:csb1="00000000"/>
  </w:font>
  <w:font w:name="Neutra Text-Bold">
    <w:altName w:val="Times New Roman"/>
    <w:charset w:val="00"/>
    <w:family w:val="auto"/>
    <w:pitch w:val="variable"/>
    <w:sig w:usb0="00000001" w:usb1="4000204A" w:usb2="00000000" w:usb3="00000000" w:csb0="00000009" w:csb1="00000000"/>
  </w:font>
  <w:font w:name="Calibri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85D8A2" w14:textId="421CD6ED" w:rsidR="00DC321F" w:rsidRDefault="005D6AF2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5E50334" wp14:editId="23ADA6BA">
          <wp:simplePos x="0" y="0"/>
          <wp:positionH relativeFrom="column">
            <wp:posOffset>4173855</wp:posOffset>
          </wp:positionH>
          <wp:positionV relativeFrom="paragraph">
            <wp:posOffset>-24765</wp:posOffset>
          </wp:positionV>
          <wp:extent cx="372110" cy="427990"/>
          <wp:effectExtent l="0" t="0" r="889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CDHS_logo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2110" cy="427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321F">
      <w:rPr>
        <w:noProof/>
      </w:rPr>
      <w:drawing>
        <wp:anchor distT="0" distB="0" distL="114300" distR="114300" simplePos="0" relativeHeight="251660288" behindDoc="0" locked="0" layoutInCell="1" allowOverlap="1" wp14:anchorId="4AFE26B7" wp14:editId="13202987">
          <wp:simplePos x="0" y="0"/>
          <wp:positionH relativeFrom="margin">
            <wp:posOffset>4686300</wp:posOffset>
          </wp:positionH>
          <wp:positionV relativeFrom="paragraph">
            <wp:posOffset>18415</wp:posOffset>
          </wp:positionV>
          <wp:extent cx="2037080" cy="388620"/>
          <wp:effectExtent l="0" t="0" r="0" b="0"/>
          <wp:wrapThrough wrapText="bothSides">
            <wp:wrapPolygon edited="0">
              <wp:start x="0" y="0"/>
              <wp:lineTo x="0" y="19765"/>
              <wp:lineTo x="21277" y="19765"/>
              <wp:lineTo x="21277" y="12706"/>
              <wp:lineTo x="16698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7080" cy="388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321F" w:rsidRPr="00B462C5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3E5DADC" wp14:editId="340A1A51">
              <wp:simplePos x="0" y="0"/>
              <wp:positionH relativeFrom="column">
                <wp:posOffset>-342900</wp:posOffset>
              </wp:positionH>
              <wp:positionV relativeFrom="paragraph">
                <wp:posOffset>-1905</wp:posOffset>
              </wp:positionV>
              <wp:extent cx="4000500" cy="523240"/>
              <wp:effectExtent l="0" t="0" r="0" b="1016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00500" cy="523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02A05A97" w14:textId="77777777" w:rsidR="00DC321F" w:rsidRPr="00F07240" w:rsidRDefault="00DC321F" w:rsidP="003A76F2">
                          <w:pPr>
                            <w:pStyle w:val="BasicParagraph"/>
                            <w:spacing w:after="0" w:line="240" w:lineRule="auto"/>
                            <w:rPr>
                              <w:rFonts w:ascii="Calibri" w:hAnsi="Calibri" w:cs="Calibri"/>
                              <w:color w:val="797C7D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797C7D"/>
                            </w:rPr>
                            <w:t>P.O. Box 91920, 64 New York Avenue, NE</w:t>
                          </w:r>
                          <w:r>
                            <w:rPr>
                              <w:rFonts w:ascii="Calibri" w:hAnsi="Calibri" w:cs="Calibri"/>
                              <w:color w:val="0072AE"/>
                            </w:rPr>
                            <w:t xml:space="preserve"> •</w:t>
                          </w:r>
                          <w:r>
                            <w:rPr>
                              <w:rFonts w:ascii="Calibri" w:hAnsi="Calibri" w:cs="Calibri"/>
                              <w:color w:val="797C7D"/>
                            </w:rPr>
                            <w:t xml:space="preserve"> Washington DC 20002</w:t>
                          </w:r>
                          <w:r>
                            <w:rPr>
                              <w:rFonts w:ascii="Calibri" w:hAnsi="Calibri" w:cs="Calibri"/>
                              <w:color w:val="797C7D"/>
                            </w:rPr>
                            <w:br/>
                          </w:r>
                          <w:r>
                            <w:rPr>
                              <w:rFonts w:ascii="Calibri-Bold" w:hAnsi="Calibri-Bold" w:cs="Calibri-Bold"/>
                              <w:b/>
                              <w:bCs/>
                              <w:color w:val="0072AE"/>
                            </w:rPr>
                            <w:t xml:space="preserve">P </w:t>
                          </w:r>
                          <w:r>
                            <w:rPr>
                              <w:rFonts w:ascii="Calibri" w:hAnsi="Calibri" w:cs="Calibri"/>
                              <w:color w:val="0072AE"/>
                            </w:rPr>
                            <w:t>202.671.4200</w:t>
                          </w:r>
                          <w:r>
                            <w:rPr>
                              <w:color w:val="0072AE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-Bold" w:hAnsi="Calibri-Bold" w:cs="Calibri-Bold"/>
                              <w:b/>
                              <w:bCs/>
                              <w:color w:val="0072AE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0072AE"/>
                            </w:rPr>
                            <w:t>202.671.4326</w:t>
                          </w:r>
                          <w:r>
                            <w:rPr>
                              <w:color w:val="0072AE"/>
                            </w:rPr>
                            <w:t xml:space="preserve"> • </w:t>
                          </w:r>
                          <w:r>
                            <w:rPr>
                              <w:rFonts w:ascii="Calibri-Bold" w:hAnsi="Calibri-Bold" w:cs="Calibri-Bold"/>
                              <w:b/>
                              <w:bCs/>
                              <w:color w:val="797C7D"/>
                            </w:rPr>
                            <w:t>DHS.DC.GOV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E5DAD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-27pt;margin-top:-.15pt;width:315pt;height:41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" filled="f" stroked="f">
              <v:textbox>
                <w:txbxContent>
                  <w:p w14:paraId="02A05A97" w14:textId="77777777" w:rsidR="00DC321F" w:rsidRPr="00F07240" w:rsidRDefault="00DC321F" w:rsidP="003A76F2">
                    <w:pPr>
                      <w:pStyle w:val="BasicParagraph"/>
                      <w:spacing w:after="0" w:line="240" w:lineRule="auto"/>
                      <w:rPr>
                        <w:rFonts w:ascii="Calibri" w:hAnsi="Calibri" w:cs="Calibri"/>
                        <w:color w:val="797C7D"/>
                      </w:rPr>
                    </w:pPr>
                    <w:r>
                      <w:rPr>
                        <w:rFonts w:ascii="Calibri" w:hAnsi="Calibri" w:cs="Calibri"/>
                        <w:color w:val="797C7D"/>
                      </w:rPr>
                      <w:t>P.O. Box 91920, 64 New York Avenue, NE</w:t>
                    </w:r>
                    <w:r>
                      <w:rPr>
                        <w:rFonts w:ascii="Calibri" w:hAnsi="Calibri" w:cs="Calibri"/>
                        <w:color w:val="0072AE"/>
                      </w:rPr>
                      <w:t xml:space="preserve"> •</w:t>
                    </w:r>
                    <w:r>
                      <w:rPr>
                        <w:rFonts w:ascii="Calibri" w:hAnsi="Calibri" w:cs="Calibri"/>
                        <w:color w:val="797C7D"/>
                      </w:rPr>
                      <w:t xml:space="preserve"> Washington DC 20002</w:t>
                    </w:r>
                    <w:r>
                      <w:rPr>
                        <w:rFonts w:ascii="Calibri" w:hAnsi="Calibri" w:cs="Calibri"/>
                        <w:color w:val="797C7D"/>
                      </w:rPr>
                      <w:br/>
                    </w:r>
                    <w:r>
                      <w:rPr>
                        <w:rFonts w:ascii="Calibri-Bold" w:hAnsi="Calibri-Bold" w:cs="Calibri-Bold"/>
                        <w:b/>
                        <w:bCs/>
                        <w:color w:val="0072AE"/>
                      </w:rPr>
                      <w:t xml:space="preserve">P </w:t>
                    </w:r>
                    <w:r>
                      <w:rPr>
                        <w:rFonts w:ascii="Calibri" w:hAnsi="Calibri" w:cs="Calibri"/>
                        <w:color w:val="0072AE"/>
                      </w:rPr>
                      <w:t>202.671.4200</w:t>
                    </w:r>
                    <w:r>
                      <w:rPr>
                        <w:color w:val="0072AE"/>
                      </w:rPr>
                      <w:tab/>
                      <w:t xml:space="preserve">  </w:t>
                    </w:r>
                    <w:r>
                      <w:rPr>
                        <w:rFonts w:ascii="Calibri-Bold" w:hAnsi="Calibri-Bold" w:cs="Calibri-Bold"/>
                        <w:b/>
                        <w:bCs/>
                        <w:color w:val="0072AE"/>
                      </w:rPr>
                      <w:t xml:space="preserve">F </w:t>
                    </w:r>
                    <w:r>
                      <w:rPr>
                        <w:rFonts w:ascii="Calibri" w:hAnsi="Calibri" w:cs="Calibri"/>
                        <w:color w:val="0072AE"/>
                      </w:rPr>
                      <w:t>202.671.4326</w:t>
                    </w:r>
                    <w:r>
                      <w:rPr>
                        <w:color w:val="0072AE"/>
                      </w:rPr>
                      <w:t xml:space="preserve"> • </w:t>
                    </w:r>
                    <w:r>
                      <w:rPr>
                        <w:rFonts w:ascii="Calibri-Bold" w:hAnsi="Calibri-Bold" w:cs="Calibri-Bold"/>
                        <w:b/>
                        <w:bCs/>
                        <w:color w:val="797C7D"/>
                      </w:rPr>
                      <w:t>DHS.DC.GOV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966BCA" w14:textId="77777777" w:rsidR="00D70305" w:rsidRDefault="00D70305" w:rsidP="00540F00">
      <w:r>
        <w:separator/>
      </w:r>
    </w:p>
  </w:footnote>
  <w:footnote w:type="continuationSeparator" w:id="0">
    <w:p w14:paraId="0FBE240E" w14:textId="77777777" w:rsidR="00D70305" w:rsidRDefault="00D70305" w:rsidP="00540F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E6836"/>
    <w:multiLevelType w:val="multilevel"/>
    <w:tmpl w:val="37B212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70E4CC8"/>
    <w:multiLevelType w:val="hybridMultilevel"/>
    <w:tmpl w:val="47B68BBC"/>
    <w:lvl w:ilvl="0" w:tplc="83A84908">
      <w:start w:val="18"/>
      <w:numFmt w:val="decimal"/>
      <w:lvlText w:val="%1)"/>
      <w:lvlJc w:val="left"/>
      <w:pPr>
        <w:ind w:left="743" w:hanging="383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D2172"/>
    <w:multiLevelType w:val="multilevel"/>
    <w:tmpl w:val="8D64CF7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16D2723"/>
    <w:multiLevelType w:val="multilevel"/>
    <w:tmpl w:val="34D05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F17360"/>
    <w:multiLevelType w:val="multilevel"/>
    <w:tmpl w:val="DBB89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AB2997"/>
    <w:multiLevelType w:val="multilevel"/>
    <w:tmpl w:val="60C87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5064D9F"/>
    <w:multiLevelType w:val="multilevel"/>
    <w:tmpl w:val="206C27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B584765"/>
    <w:multiLevelType w:val="hybridMultilevel"/>
    <w:tmpl w:val="DE703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B1D99"/>
    <w:multiLevelType w:val="multilevel"/>
    <w:tmpl w:val="3A2064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22165C1D"/>
    <w:multiLevelType w:val="multilevel"/>
    <w:tmpl w:val="3C4ED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0F203D7"/>
    <w:multiLevelType w:val="multilevel"/>
    <w:tmpl w:val="E7BCBEC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35D15A5D"/>
    <w:multiLevelType w:val="multilevel"/>
    <w:tmpl w:val="F0F448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38D62EC0"/>
    <w:multiLevelType w:val="multilevel"/>
    <w:tmpl w:val="688E6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329351B"/>
    <w:multiLevelType w:val="multilevel"/>
    <w:tmpl w:val="32BCC40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466B3A16"/>
    <w:multiLevelType w:val="multilevel"/>
    <w:tmpl w:val="261C7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AAF5B56"/>
    <w:multiLevelType w:val="multilevel"/>
    <w:tmpl w:val="5BECD1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4D6443EC"/>
    <w:multiLevelType w:val="multilevel"/>
    <w:tmpl w:val="E3FCFB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4F193FDC"/>
    <w:multiLevelType w:val="multilevel"/>
    <w:tmpl w:val="1BA256B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57AE7B42"/>
    <w:multiLevelType w:val="multilevel"/>
    <w:tmpl w:val="E780A2F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58197B3B"/>
    <w:multiLevelType w:val="hybridMultilevel"/>
    <w:tmpl w:val="C0C6F55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93C13AB"/>
    <w:multiLevelType w:val="multilevel"/>
    <w:tmpl w:val="903846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5DB951C3"/>
    <w:multiLevelType w:val="multilevel"/>
    <w:tmpl w:val="B9B29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F9E76CF"/>
    <w:multiLevelType w:val="hybridMultilevel"/>
    <w:tmpl w:val="8CF8854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FE07178"/>
    <w:multiLevelType w:val="multilevel"/>
    <w:tmpl w:val="C97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5"/>
  </w:num>
  <w:num w:numId="3">
    <w:abstractNumId w:val="14"/>
  </w:num>
  <w:num w:numId="4">
    <w:abstractNumId w:val="10"/>
  </w:num>
  <w:num w:numId="5">
    <w:abstractNumId w:val="23"/>
  </w:num>
  <w:num w:numId="6">
    <w:abstractNumId w:val="13"/>
  </w:num>
  <w:num w:numId="7">
    <w:abstractNumId w:val="6"/>
  </w:num>
  <w:num w:numId="8">
    <w:abstractNumId w:val="9"/>
  </w:num>
  <w:num w:numId="9">
    <w:abstractNumId w:val="2"/>
  </w:num>
  <w:num w:numId="10">
    <w:abstractNumId w:val="16"/>
  </w:num>
  <w:num w:numId="11">
    <w:abstractNumId w:val="5"/>
  </w:num>
  <w:num w:numId="12">
    <w:abstractNumId w:val="0"/>
  </w:num>
  <w:num w:numId="13">
    <w:abstractNumId w:val="12"/>
  </w:num>
  <w:num w:numId="14">
    <w:abstractNumId w:val="17"/>
  </w:num>
  <w:num w:numId="15">
    <w:abstractNumId w:val="21"/>
  </w:num>
  <w:num w:numId="16">
    <w:abstractNumId w:val="18"/>
  </w:num>
  <w:num w:numId="17">
    <w:abstractNumId w:val="8"/>
  </w:num>
  <w:num w:numId="18">
    <w:abstractNumId w:val="4"/>
  </w:num>
  <w:num w:numId="19">
    <w:abstractNumId w:val="20"/>
  </w:num>
  <w:num w:numId="20">
    <w:abstractNumId w:val="11"/>
  </w:num>
  <w:num w:numId="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9"/>
  </w:num>
  <w:num w:numId="24">
    <w:abstractNumId w:val="1"/>
  </w:num>
  <w:num w:numId="25">
    <w:abstractNumId w:val="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ze2tDCxMDS3tDRQ0lEKTi0uzszPAykwqgUAczczDywAAAA="/>
  </w:docVars>
  <w:rsids>
    <w:rsidRoot w:val="00540F00"/>
    <w:rsid w:val="00000C59"/>
    <w:rsid w:val="000122DD"/>
    <w:rsid w:val="00030542"/>
    <w:rsid w:val="0003230B"/>
    <w:rsid w:val="00036BB2"/>
    <w:rsid w:val="00086703"/>
    <w:rsid w:val="0008774B"/>
    <w:rsid w:val="000C0101"/>
    <w:rsid w:val="000C3AD1"/>
    <w:rsid w:val="00104911"/>
    <w:rsid w:val="00163F70"/>
    <w:rsid w:val="00180365"/>
    <w:rsid w:val="00184767"/>
    <w:rsid w:val="001B3C9E"/>
    <w:rsid w:val="001D20EF"/>
    <w:rsid w:val="0021058C"/>
    <w:rsid w:val="00231324"/>
    <w:rsid w:val="00272E71"/>
    <w:rsid w:val="0029545A"/>
    <w:rsid w:val="002A74E9"/>
    <w:rsid w:val="002B1514"/>
    <w:rsid w:val="002B4076"/>
    <w:rsid w:val="002C51EA"/>
    <w:rsid w:val="0032282E"/>
    <w:rsid w:val="00352E34"/>
    <w:rsid w:val="00357E60"/>
    <w:rsid w:val="00366549"/>
    <w:rsid w:val="00370D0A"/>
    <w:rsid w:val="00392855"/>
    <w:rsid w:val="003A76F2"/>
    <w:rsid w:val="003E7A31"/>
    <w:rsid w:val="00403691"/>
    <w:rsid w:val="00415925"/>
    <w:rsid w:val="00447395"/>
    <w:rsid w:val="00467A53"/>
    <w:rsid w:val="00482AC4"/>
    <w:rsid w:val="004A1F03"/>
    <w:rsid w:val="004B54B9"/>
    <w:rsid w:val="004D57C5"/>
    <w:rsid w:val="005126AA"/>
    <w:rsid w:val="0051698D"/>
    <w:rsid w:val="00531642"/>
    <w:rsid w:val="00536F77"/>
    <w:rsid w:val="00540D8B"/>
    <w:rsid w:val="00540F00"/>
    <w:rsid w:val="0056524F"/>
    <w:rsid w:val="00565C1E"/>
    <w:rsid w:val="00565DF2"/>
    <w:rsid w:val="00582A98"/>
    <w:rsid w:val="005D6AF2"/>
    <w:rsid w:val="005F310C"/>
    <w:rsid w:val="005F65A1"/>
    <w:rsid w:val="00640450"/>
    <w:rsid w:val="00683E1A"/>
    <w:rsid w:val="006A4938"/>
    <w:rsid w:val="006C736C"/>
    <w:rsid w:val="006F1E56"/>
    <w:rsid w:val="007319E4"/>
    <w:rsid w:val="007333CF"/>
    <w:rsid w:val="00737270"/>
    <w:rsid w:val="00743186"/>
    <w:rsid w:val="00745BDF"/>
    <w:rsid w:val="007511F3"/>
    <w:rsid w:val="00753B58"/>
    <w:rsid w:val="0077318A"/>
    <w:rsid w:val="00775B2E"/>
    <w:rsid w:val="0079355D"/>
    <w:rsid w:val="007A4112"/>
    <w:rsid w:val="007C75DE"/>
    <w:rsid w:val="007E09B0"/>
    <w:rsid w:val="00800121"/>
    <w:rsid w:val="00813BC1"/>
    <w:rsid w:val="00825ABC"/>
    <w:rsid w:val="00851722"/>
    <w:rsid w:val="008904FC"/>
    <w:rsid w:val="008B314D"/>
    <w:rsid w:val="008C3EA9"/>
    <w:rsid w:val="008D04E5"/>
    <w:rsid w:val="008D0CFE"/>
    <w:rsid w:val="008D5F1F"/>
    <w:rsid w:val="008F647C"/>
    <w:rsid w:val="008F7082"/>
    <w:rsid w:val="009252AB"/>
    <w:rsid w:val="00930DAC"/>
    <w:rsid w:val="00937219"/>
    <w:rsid w:val="0094374F"/>
    <w:rsid w:val="009970D5"/>
    <w:rsid w:val="009A2C7E"/>
    <w:rsid w:val="009B7460"/>
    <w:rsid w:val="009C4A7C"/>
    <w:rsid w:val="009C711D"/>
    <w:rsid w:val="009D1DC4"/>
    <w:rsid w:val="009D2108"/>
    <w:rsid w:val="009D41F1"/>
    <w:rsid w:val="00A11336"/>
    <w:rsid w:val="00A41A81"/>
    <w:rsid w:val="00A55C4F"/>
    <w:rsid w:val="00A7650B"/>
    <w:rsid w:val="00AA1299"/>
    <w:rsid w:val="00B020C9"/>
    <w:rsid w:val="00B0308D"/>
    <w:rsid w:val="00B03CEA"/>
    <w:rsid w:val="00B061E9"/>
    <w:rsid w:val="00B259E8"/>
    <w:rsid w:val="00B5380E"/>
    <w:rsid w:val="00B67EA8"/>
    <w:rsid w:val="00B76F3F"/>
    <w:rsid w:val="00B95577"/>
    <w:rsid w:val="00BA25A8"/>
    <w:rsid w:val="00BB046D"/>
    <w:rsid w:val="00BB6D67"/>
    <w:rsid w:val="00BE07C3"/>
    <w:rsid w:val="00BE0E31"/>
    <w:rsid w:val="00C00A00"/>
    <w:rsid w:val="00C04413"/>
    <w:rsid w:val="00C345D7"/>
    <w:rsid w:val="00C40627"/>
    <w:rsid w:val="00C4505F"/>
    <w:rsid w:val="00C50D98"/>
    <w:rsid w:val="00C524D6"/>
    <w:rsid w:val="00C557FF"/>
    <w:rsid w:val="00C56794"/>
    <w:rsid w:val="00C603B5"/>
    <w:rsid w:val="00C63A6D"/>
    <w:rsid w:val="00C652E7"/>
    <w:rsid w:val="00C92613"/>
    <w:rsid w:val="00CB4D89"/>
    <w:rsid w:val="00CE0D6B"/>
    <w:rsid w:val="00CF291F"/>
    <w:rsid w:val="00D07732"/>
    <w:rsid w:val="00D12147"/>
    <w:rsid w:val="00D3731E"/>
    <w:rsid w:val="00D70305"/>
    <w:rsid w:val="00D742E4"/>
    <w:rsid w:val="00D81668"/>
    <w:rsid w:val="00DA6EDE"/>
    <w:rsid w:val="00DC321F"/>
    <w:rsid w:val="00DE50A4"/>
    <w:rsid w:val="00E07598"/>
    <w:rsid w:val="00E22624"/>
    <w:rsid w:val="00E4552E"/>
    <w:rsid w:val="00E47971"/>
    <w:rsid w:val="00E534A1"/>
    <w:rsid w:val="00E6378A"/>
    <w:rsid w:val="00E738A8"/>
    <w:rsid w:val="00EC7A45"/>
    <w:rsid w:val="00EE3CDB"/>
    <w:rsid w:val="00F1370A"/>
    <w:rsid w:val="00F17F0C"/>
    <w:rsid w:val="00F35388"/>
    <w:rsid w:val="00F43E86"/>
    <w:rsid w:val="00F600D2"/>
    <w:rsid w:val="00F81F6B"/>
    <w:rsid w:val="00FA12C6"/>
    <w:rsid w:val="00FB060F"/>
    <w:rsid w:val="00FB0FB0"/>
    <w:rsid w:val="00FE29E9"/>
    <w:rsid w:val="00FE4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9DC7AC"/>
  <w15:docId w15:val="{BEC93605-C0AA-4E06-B0ED-1636DA330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0F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0F00"/>
  </w:style>
  <w:style w:type="paragraph" w:styleId="Footer">
    <w:name w:val="footer"/>
    <w:basedOn w:val="Normal"/>
    <w:link w:val="FooterChar"/>
    <w:uiPriority w:val="99"/>
    <w:unhideWhenUsed/>
    <w:rsid w:val="00540F0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0F00"/>
  </w:style>
  <w:style w:type="paragraph" w:styleId="BalloonText">
    <w:name w:val="Balloon Text"/>
    <w:basedOn w:val="Normal"/>
    <w:link w:val="BalloonTextChar"/>
    <w:uiPriority w:val="99"/>
    <w:semiHidden/>
    <w:unhideWhenUsed/>
    <w:rsid w:val="00540F0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F00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540F00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D07732"/>
    <w:pPr>
      <w:widowControl w:val="0"/>
      <w:autoSpaceDE w:val="0"/>
      <w:autoSpaceDN w:val="0"/>
      <w:ind w:left="720"/>
      <w:contextualSpacing/>
    </w:pPr>
    <w:rPr>
      <w:rFonts w:ascii="Century Gothic" w:eastAsia="Century Gothic" w:hAnsi="Century Gothic" w:cs="Century Gothic"/>
      <w:sz w:val="22"/>
      <w:szCs w:val="22"/>
    </w:rPr>
  </w:style>
  <w:style w:type="table" w:styleId="TableGrid">
    <w:name w:val="Table Grid"/>
    <w:basedOn w:val="TableNormal"/>
    <w:uiPriority w:val="59"/>
    <w:rsid w:val="00D121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12147"/>
    <w:rPr>
      <w:color w:val="0000FF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8F7082"/>
    <w:pPr>
      <w:widowControl w:val="0"/>
      <w:autoSpaceDE w:val="0"/>
      <w:autoSpaceDN w:val="0"/>
      <w:adjustRightInd w:val="0"/>
      <w:spacing w:after="200" w:line="288" w:lineRule="auto"/>
      <w:textAlignment w:val="center"/>
    </w:pPr>
    <w:rPr>
      <w:rFonts w:ascii="MinionPro-Regular" w:eastAsiaTheme="minorHAnsi" w:hAnsi="MinionPro-Regular" w:cs="MinionPro-Regular"/>
      <w:color w:val="000000"/>
      <w:sz w:val="22"/>
      <w:szCs w:val="22"/>
    </w:rPr>
  </w:style>
  <w:style w:type="paragraph" w:customStyle="1" w:styleId="paragraph">
    <w:name w:val="paragraph"/>
    <w:basedOn w:val="Normal"/>
    <w:rsid w:val="00737270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character" w:customStyle="1" w:styleId="normaltextrun">
    <w:name w:val="normaltextrun"/>
    <w:basedOn w:val="DefaultParagraphFont"/>
    <w:rsid w:val="00737270"/>
  </w:style>
  <w:style w:type="character" w:customStyle="1" w:styleId="scxw14614489">
    <w:name w:val="scxw14614489"/>
    <w:basedOn w:val="DefaultParagraphFont"/>
    <w:rsid w:val="00737270"/>
  </w:style>
  <w:style w:type="character" w:customStyle="1" w:styleId="eop">
    <w:name w:val="eop"/>
    <w:basedOn w:val="DefaultParagraphFont"/>
    <w:rsid w:val="00737270"/>
  </w:style>
  <w:style w:type="character" w:customStyle="1" w:styleId="spellingerror">
    <w:name w:val="spellingerror"/>
    <w:basedOn w:val="DefaultParagraphFont"/>
    <w:rsid w:val="00737270"/>
  </w:style>
  <w:style w:type="character" w:styleId="CommentReference">
    <w:name w:val="annotation reference"/>
    <w:basedOn w:val="DefaultParagraphFont"/>
    <w:uiPriority w:val="99"/>
    <w:semiHidden/>
    <w:unhideWhenUsed/>
    <w:rsid w:val="001803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03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03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3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3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66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7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72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7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7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27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8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5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34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2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0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5B3763DC0894438DD2C7E0E47D484B" ma:contentTypeVersion="13" ma:contentTypeDescription="Create a new document." ma:contentTypeScope="" ma:versionID="434b099d522853a069863eccbc1bbf10">
  <xsd:schema xmlns:xsd="http://www.w3.org/2001/XMLSchema" xmlns:xs="http://www.w3.org/2001/XMLSchema" xmlns:p="http://schemas.microsoft.com/office/2006/metadata/properties" xmlns:ns3="5934ec00-4f9d-4a72-9955-ceacafa6b1f2" xmlns:ns4="f754255e-83a1-4d51-bc73-9e97dbc11b83" targetNamespace="http://schemas.microsoft.com/office/2006/metadata/properties" ma:root="true" ma:fieldsID="5bbfd8c11266e152beab0f9ab530f91d" ns3:_="" ns4:_="">
    <xsd:import namespace="5934ec00-4f9d-4a72-9955-ceacafa6b1f2"/>
    <xsd:import namespace="f754255e-83a1-4d51-bc73-9e97dbc11b8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4ec00-4f9d-4a72-9955-ceacafa6b1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4255e-83a1-4d51-bc73-9e97dbc11b8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0F8C7B-936D-4EBC-9298-985FFBA617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F5D76D-5B41-468D-9762-D8AD532C2D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91CA83-537D-4641-BBCA-DB359BBC1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34ec00-4f9d-4a72-9955-ceacafa6b1f2"/>
    <ds:schemaRef ds:uri="f754255e-83a1-4d51-bc73-9e97dbc11b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89A0EB-87D6-4EEE-A649-11BC9138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S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ell Kirk</dc:creator>
  <cp:lastModifiedBy>Kinard, Lauren (DHS)</cp:lastModifiedBy>
  <cp:revision>2</cp:revision>
  <cp:lastPrinted>2020-11-13T14:55:00Z</cp:lastPrinted>
  <dcterms:created xsi:type="dcterms:W3CDTF">2020-11-24T20:19:00Z</dcterms:created>
  <dcterms:modified xsi:type="dcterms:W3CDTF">2020-11-24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5B3763DC0894438DD2C7E0E47D484B</vt:lpwstr>
  </property>
</Properties>
</file>